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p>
    <w:p>
      <w:pPr>
        <w:pStyle w:val="BodyText"/>
      </w:pPr>
      <w:r>
        <w:t xml:space="preserve">[Employer's Name or Hiring Manager's Name]</w:t>
      </w:r>
      <w:r>
        <w:br/>
      </w:r>
      <w:r>
        <w:t xml:space="preserve">[Clinic or Hospital Name]</w:t>
      </w:r>
      <w:r>
        <w:br/>
      </w:r>
      <w:r>
        <w:t xml:space="preserve">[Address of the Organization in Kuala Lumpur, Malaysia]</w:t>
      </w:r>
      <w:r>
        <w:br/>
      </w:r>
      <w:r>
        <w:t xml:space="preserve">Kuala Lumpur, Malaysia</w:t>
      </w:r>
    </w:p>
    <w:bookmarkStart w:id="20" w:name="Xde601a31bc85a20feac86cb0a729e893932df2c"/>
    <w:p>
      <w:pPr>
        <w:pStyle w:val="Heading2"/>
      </w:pPr>
      <w:r>
        <w:t xml:space="preserve">Subject: Application for Midwife Position – Passionate and Experienced Professional Seeking to Contribute to Healthcare in Kuala Lumpur</w:t>
      </w:r>
    </w:p>
    <w:p>
      <w:pPr>
        <w:pStyle w:val="FirstParagraph"/>
      </w:pPr>
      <w:r>
        <w:t xml:space="preserve">Dear [Hiring Manager's Name or "Recruitment Team"],</w:t>
      </w:r>
    </w:p>
    <w:p>
      <w:pPr>
        <w:pStyle w:val="BodyText"/>
      </w:pPr>
      <w:r>
        <w:t xml:space="preserve">I am writing to express my enthusiastic interest in the Midwife position at [Clinic or Hospital Name] in Kuala Lumpur, Malaysia. As a dedicated and compassionate midwife with over [X years] of experience in maternal and newborn care, I am eager to contribute my expertise to your esteemed organization. The opportunity to work within the dynamic healthcare landscape of Malaysia Kuala Lumpur aligns perfectly with my professional goals and commitment to empowering women through holistic, culturally sensitive care.</w:t>
      </w:r>
    </w:p>
    <w:p>
      <w:pPr>
        <w:pStyle w:val="BodyText"/>
      </w:pPr>
      <w:r>
        <w:t xml:space="preserve">Throughout my career as a midwife, I have developed a strong foundation in prenatal, intrapartum, and postpartum care. My work has focused on ensuring the health and well-being of both mothers and newborns while fostering trust and collaboration with families. In Malaysia Kuala Lumpur, where the demand for skilled midwives is growing due to the increasing emphasis on maternal health initiatives, I am confident that my skills in labor support, emergency response, and patient education will add significant value to your team.</w:t>
      </w:r>
    </w:p>
    <w:p>
      <w:pPr>
        <w:pStyle w:val="BodyText"/>
      </w:pPr>
      <w:r>
        <w:t xml:space="preserve">What draws me to [Clinic or Hospital Name] is its reputation for excellence in women’s healthcare and its dedication to community well-being. Kuala Lumpur is a vibrant city with a diverse population, and I have always been inspired by the opportunity to work within such an inclusive environment. My experience working with families from various cultural backgrounds has equipped me with the adaptability and empathy required to provide care that respects individual needs while adhering to best practices in midwifery.</w:t>
      </w:r>
    </w:p>
    <w:p>
      <w:pPr>
        <w:pStyle w:val="BodyText"/>
      </w:pPr>
      <w:r>
        <w:t xml:space="preserve">In my current role as a Midwife at [Current or Previous Workplace], I have successfully managed high-risk pregnancies, conducted postnatal follow-ups, and provided education on breastfeeding and infant care. One of my proudest achievements was leading a community outreach program in Kuala Lumpur that focused on reducing neonatal mortality rates by educating expectant mothers about early prenatal care. This initiative not only improved health outcomes but also strengthened the trust between healthcare providers and the local community.</w:t>
      </w:r>
    </w:p>
    <w:p>
      <w:pPr>
        <w:pStyle w:val="BodyText"/>
      </w:pPr>
      <w:r>
        <w:t xml:space="preserve">As a midwife, I understand the importance of integrating evidence-based practices with personalized care. In Malaysia Kuala Lumpur, where traditional and modern healthcare approaches often intersect, I have learned to balance clinical precision with cultural sensitivity. For example, I have worked closely with families to incorporate traditional postpartum rituals into their care plans while ensuring that medical guidelines are followed. This approach has earned me the respect of both patients and colleagues.</w:t>
      </w:r>
    </w:p>
    <w:p>
      <w:pPr>
        <w:pStyle w:val="BodyText"/>
      </w:pPr>
      <w:r>
        <w:t xml:space="preserve">My commitment to professional growth is reflected in my continuous education and certifications. I hold a [Degree or Certification, e.g., Bachelor of Science in Midwifery] from [University Name] and am currently pursuing advanced training in [specific area, e.g., neonatal resuscitation or maternal mental health]. I also stay updated on the latest developments in midwifery through workshops and conferences, including those held in Kuala Lumpur, where I have had the privilege of learning from leading healthcare professionals.</w:t>
      </w:r>
    </w:p>
    <w:p>
      <w:pPr>
        <w:pStyle w:val="BodyText"/>
      </w:pPr>
      <w:r>
        <w:t xml:space="preserve">I am particularly drawn to [Clinic or Hospital Name] because of its focus on patient-centered care and innovative approaches to maternal health. In Malaysia Kuala Lumpur, where access to quality healthcare is a growing priority, I believe my ability to collaborate with multidisciplinary teams and advocate for women’s rights will contribute meaningfully to your mission. Whether it is supporting a mother during labor or providing guidance on postpartum recovery, I am dedicated to making every interaction positive and empowering.</w:t>
      </w:r>
    </w:p>
    <w:p>
      <w:pPr>
        <w:pStyle w:val="BodyText"/>
      </w:pPr>
      <w:r>
        <w:t xml:space="preserve">Finally, I would like to express my deep respect for the role of midwives in shaping healthy communities. In Malaysia Kuala Lumpur, where the healthcare system is evolving rapidly, midwives play a vital role in bridging gaps between medical care and family needs. I am eager to bring my passion for this work to [Clinic or Hospital Name], where I can contribute to a culture of excellence and compassion.</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contributing to the continued success of [Clinic or Hospital Name] in Malaysia Kuala Lumpur.</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Malaysia Kuala Lumpur</dc:title>
  <dc:creator/>
  <cp:keywords/>
  <dcterms:created xsi:type="dcterms:W3CDTF">2026-07-24T01:16:52Z</dcterms:created>
  <dcterms:modified xsi:type="dcterms:W3CDTF">2026-07-24T01:16:52Z</dcterms:modified>
</cp:coreProperties>
</file>

<file path=docProps/custom.xml><?xml version="1.0" encoding="utf-8"?>
<Properties xmlns="http://schemas.openxmlformats.org/officeDocument/2006/custom-properties" xmlns:vt="http://schemas.openxmlformats.org/officeDocument/2006/docPropsVTypes"/>
</file>